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0"/>
        <w:gridCol w:w="1143"/>
        <w:gridCol w:w="7074"/>
      </w:tblGrid>
      <w:tr w:rsidR="00920706" w:rsidRPr="009E6A78" w14:paraId="3CA7F2EF" w14:textId="77777777" w:rsidTr="00AA166E">
        <w:trPr>
          <w:trHeight w:val="983"/>
        </w:trPr>
        <w:tc>
          <w:tcPr>
            <w:tcW w:w="9637" w:type="dxa"/>
            <w:gridSpan w:val="3"/>
          </w:tcPr>
          <w:p w14:paraId="3A2871F1" w14:textId="77777777" w:rsidR="00920706" w:rsidRDefault="00920706" w:rsidP="0031385E">
            <w:pPr>
              <w:spacing w:after="40" w:line="259" w:lineRule="auto"/>
              <w:ind w:left="16" w:right="0" w:firstLine="0"/>
              <w:jc w:val="left"/>
              <w:rPr>
                <w:b/>
                <w:color w:val="17365D"/>
                <w:sz w:val="44"/>
              </w:rPr>
            </w:pPr>
          </w:p>
        </w:tc>
      </w:tr>
      <w:tr w:rsidR="0031385E" w:rsidRPr="009E6A78" w14:paraId="65D94041" w14:textId="77777777" w:rsidTr="00920706">
        <w:trPr>
          <w:trHeight w:val="983"/>
        </w:trPr>
        <w:tc>
          <w:tcPr>
            <w:tcW w:w="1363" w:type="dxa"/>
            <w:vAlign w:val="center"/>
          </w:tcPr>
          <w:p w14:paraId="6A7D7B2E" w14:textId="7F9F2DE1" w:rsidR="0031385E" w:rsidRPr="009E6A78" w:rsidRDefault="00920706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8B01E6E" wp14:editId="378C2805">
                  <wp:extent cx="765148" cy="241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485" cy="243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1295D783" w14:textId="77777777" w:rsidR="00920706" w:rsidRDefault="00920706" w:rsidP="00920706">
            <w:pPr>
              <w:spacing w:line="259" w:lineRule="auto"/>
              <w:ind w:left="16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CMPS 350 Project Phase 1 – WebApp UI Design and Implementation </w:t>
            </w:r>
          </w:p>
          <w:p w14:paraId="197976D0" w14:textId="77777777" w:rsidR="00920706" w:rsidRPr="00085154" w:rsidRDefault="00920706" w:rsidP="00920706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Conference Management System (ConfPlus)</w:t>
            </w:r>
          </w:p>
          <w:p w14:paraId="6AEB744B" w14:textId="682F8E98" w:rsidR="0031385E" w:rsidRPr="00920706" w:rsidRDefault="00920706" w:rsidP="00920706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>(</w:t>
            </w:r>
            <w:r>
              <w:rPr>
                <w:b/>
                <w:bCs/>
                <w:color w:val="4F81BD"/>
                <w:sz w:val="24"/>
                <w:szCs w:val="24"/>
              </w:rPr>
              <w:t>20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>% of the course grade)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</w:tc>
      </w:tr>
      <w:tr w:rsidR="001A576E" w:rsidRPr="003566B4" w14:paraId="1353BB90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5F72AD9D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  <w:r w:rsidR="00306169">
              <w:rPr>
                <w:b/>
                <w:color w:val="auto"/>
                <w:sz w:val="24"/>
                <w:szCs w:val="24"/>
              </w:rPr>
              <w:t xml:space="preserve"> t26</w:t>
            </w:r>
          </w:p>
        </w:tc>
        <w:tc>
          <w:tcPr>
            <w:tcW w:w="7117" w:type="dxa"/>
          </w:tcPr>
          <w:p w14:paraId="0E48A0F6" w14:textId="63C1996B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="009543E6">
              <w:rPr>
                <w:rFonts w:hint="cs"/>
                <w:bCs/>
                <w:color w:val="auto"/>
                <w:sz w:val="24"/>
                <w:szCs w:val="24"/>
                <w:rtl/>
              </w:rPr>
              <w:t xml:space="preserve"> -</w:t>
            </w:r>
            <w:r w:rsidR="009543E6">
              <w:rPr>
                <w:bCs/>
                <w:color w:val="auto"/>
                <w:sz w:val="24"/>
                <w:szCs w:val="24"/>
              </w:rPr>
              <w:t>L52</w:t>
            </w:r>
          </w:p>
        </w:tc>
      </w:tr>
      <w:tr w:rsidR="001A576E" w:rsidRPr="003566B4" w14:paraId="3521EF21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4C38A468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  <w:r w:rsidR="00306169">
              <w:rPr>
                <w:b/>
                <w:color w:val="auto"/>
                <w:sz w:val="24"/>
                <w:szCs w:val="24"/>
              </w:rPr>
              <w:t xml:space="preserve"> 2</w:t>
            </w:r>
          </w:p>
        </w:tc>
        <w:tc>
          <w:tcPr>
            <w:tcW w:w="7117" w:type="dxa"/>
          </w:tcPr>
          <w:p w14:paraId="0E9704D6" w14:textId="6BAC1BEA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 xml:space="preserve">Student1 </w:t>
            </w:r>
            <w:r w:rsidR="00306169">
              <w:rPr>
                <w:bCs/>
                <w:color w:val="auto"/>
                <w:sz w:val="24"/>
                <w:szCs w:val="24"/>
              </w:rPr>
              <w:t>Dalal Ali Nayem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(</w:t>
            </w:r>
            <w:r w:rsidR="003F548E">
              <w:rPr>
                <w:bCs/>
                <w:color w:val="auto"/>
                <w:sz w:val="24"/>
                <w:szCs w:val="24"/>
              </w:rPr>
              <w:t>dn</w:t>
            </w:r>
            <w:r w:rsidR="00306169">
              <w:rPr>
                <w:bCs/>
                <w:color w:val="auto"/>
                <w:sz w:val="24"/>
                <w:szCs w:val="24"/>
              </w:rPr>
              <w:t>1704728</w:t>
            </w:r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3BB3125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 xml:space="preserve">Student2 </w:t>
            </w:r>
            <w:r w:rsidR="003F548E" w:rsidRPr="003F548E">
              <w:rPr>
                <w:bCs/>
                <w:color w:val="auto"/>
                <w:sz w:val="24"/>
                <w:szCs w:val="24"/>
              </w:rPr>
              <w:t xml:space="preserve">Ghada Al Naimi </w:t>
            </w:r>
            <w:r w:rsidRPr="003566B4">
              <w:rPr>
                <w:bCs/>
                <w:color w:val="auto"/>
                <w:sz w:val="24"/>
                <w:szCs w:val="24"/>
              </w:rPr>
              <w:t>(</w:t>
            </w:r>
            <w:r w:rsidR="003F548E" w:rsidRPr="003F548E">
              <w:rPr>
                <w:bCs/>
                <w:color w:val="auto"/>
                <w:sz w:val="24"/>
                <w:szCs w:val="24"/>
              </w:rPr>
              <w:t>Ga1513753</w:t>
            </w:r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02997927" w14:textId="77777777" w:rsidR="003F548E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306169">
              <w:rPr>
                <w:bCs/>
                <w:color w:val="auto"/>
                <w:sz w:val="24"/>
                <w:szCs w:val="24"/>
              </w:rPr>
              <w:t>dn1704728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</w:p>
          <w:p w14:paraId="4F7E236D" w14:textId="032A2350" w:rsidR="001A576E" w:rsidRPr="003566B4" w:rsidRDefault="003F548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F548E">
              <w:rPr>
                <w:bCs/>
                <w:color w:val="auto"/>
                <w:sz w:val="24"/>
                <w:szCs w:val="24"/>
              </w:rPr>
              <w:t>ga1513763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</w:p>
        </w:tc>
      </w:tr>
    </w:tbl>
    <w:p w14:paraId="71DF995B" w14:textId="74C8B0FD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2"/>
        <w:tblW w:w="11341" w:type="dxa"/>
        <w:tblInd w:w="-856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4369"/>
        <w:gridCol w:w="699"/>
        <w:gridCol w:w="1769"/>
        <w:gridCol w:w="3786"/>
        <w:gridCol w:w="718"/>
      </w:tblGrid>
      <w:tr w:rsidR="00EE163F" w14:paraId="1371225A" w14:textId="44BA35D9" w:rsidTr="00EE163F">
        <w:trPr>
          <w:trHeight w:val="653"/>
        </w:trPr>
        <w:tc>
          <w:tcPr>
            <w:tcW w:w="4369" w:type="dxa"/>
          </w:tcPr>
          <w:p w14:paraId="39F14C01" w14:textId="77777777" w:rsidR="00EE163F" w:rsidRDefault="00EE163F" w:rsidP="008908B7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699" w:type="dxa"/>
          </w:tcPr>
          <w:p w14:paraId="78FD8831" w14:textId="77777777" w:rsidR="00EE163F" w:rsidRDefault="00EE163F" w:rsidP="008908B7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769" w:type="dxa"/>
          </w:tcPr>
          <w:p w14:paraId="315ECB18" w14:textId="77777777" w:rsidR="00EE163F" w:rsidRDefault="00EE163F" w:rsidP="008908B7">
            <w:pPr>
              <w:spacing w:after="0" w:line="240" w:lineRule="auto"/>
              <w:ind w:left="4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3786" w:type="dxa"/>
          </w:tcPr>
          <w:p w14:paraId="1CA224F9" w14:textId="77777777" w:rsidR="00EE163F" w:rsidRDefault="00EE163F" w:rsidP="008908B7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718" w:type="dxa"/>
          </w:tcPr>
          <w:p w14:paraId="36B0B1BB" w14:textId="6B2ADF62" w:rsidR="00EE163F" w:rsidRDefault="00EE163F" w:rsidP="008908B7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Your Grade</w:t>
            </w:r>
          </w:p>
        </w:tc>
      </w:tr>
      <w:tr w:rsidR="00EE163F" w14:paraId="0FDDBB9D" w14:textId="339F1BFD" w:rsidTr="00EE163F">
        <w:trPr>
          <w:trHeight w:val="370"/>
        </w:trPr>
        <w:tc>
          <w:tcPr>
            <w:tcW w:w="4369" w:type="dxa"/>
            <w:shd w:val="clear" w:color="auto" w:fill="D3DFEE"/>
          </w:tcPr>
          <w:p w14:paraId="1B064E19" w14:textId="62747CAE" w:rsidR="00EE163F" w:rsidRDefault="00EE163F" w:rsidP="00400B37">
            <w:pPr>
              <w:spacing w:after="0" w:line="259" w:lineRule="auto"/>
              <w:ind w:left="144" w:right="134" w:firstLine="0"/>
              <w:rPr>
                <w:b/>
              </w:rPr>
            </w:pPr>
            <w:r>
              <w:rPr>
                <w:b/>
                <w:bCs/>
                <w:szCs w:val="24"/>
              </w:rPr>
              <w:t xml:space="preserve">Application </w:t>
            </w:r>
            <w:r w:rsidRPr="00410B1D">
              <w:rPr>
                <w:b/>
                <w:bCs/>
                <w:szCs w:val="24"/>
              </w:rPr>
              <w:t>Design</w:t>
            </w:r>
            <w:r w:rsidR="00400B37">
              <w:rPr>
                <w:b/>
                <w:bCs/>
                <w:szCs w:val="24"/>
              </w:rPr>
              <w:t xml:space="preserve">: </w:t>
            </w:r>
            <w:r w:rsidR="00400B37" w:rsidRPr="00400B37">
              <w:rPr>
                <w:szCs w:val="24"/>
              </w:rPr>
              <w:t>Entities, Repositories and Web API class diagrams</w:t>
            </w:r>
          </w:p>
        </w:tc>
        <w:tc>
          <w:tcPr>
            <w:tcW w:w="699" w:type="dxa"/>
            <w:shd w:val="clear" w:color="auto" w:fill="D3DFEE"/>
          </w:tcPr>
          <w:p w14:paraId="5BEED944" w14:textId="2B3831A4" w:rsidR="00EE163F" w:rsidRDefault="00400B37" w:rsidP="008908B7">
            <w:pPr>
              <w:spacing w:after="0" w:line="240" w:lineRule="auto"/>
              <w:ind w:right="99" w:hanging="11"/>
              <w:jc w:val="center"/>
            </w:pPr>
            <w:r>
              <w:t>6</w:t>
            </w:r>
            <w:r w:rsidR="00EE163F">
              <w:t>%</w:t>
            </w:r>
          </w:p>
        </w:tc>
        <w:tc>
          <w:tcPr>
            <w:tcW w:w="1769" w:type="dxa"/>
            <w:shd w:val="clear" w:color="auto" w:fill="D3DFEE"/>
          </w:tcPr>
          <w:p w14:paraId="7511EAC7" w14:textId="77777777" w:rsidR="00EE163F" w:rsidRPr="00400B37" w:rsidRDefault="00EE163F" w:rsidP="00400B37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3786" w:type="dxa"/>
            <w:shd w:val="clear" w:color="auto" w:fill="D3DFEE"/>
          </w:tcPr>
          <w:p w14:paraId="4B68D5C5" w14:textId="77777777" w:rsidR="00EE163F" w:rsidRPr="00400B37" w:rsidRDefault="00EE163F" w:rsidP="00400B37">
            <w:pPr>
              <w:spacing w:after="0" w:line="240" w:lineRule="auto"/>
              <w:ind w:left="2" w:right="150" w:hanging="11"/>
              <w:jc w:val="left"/>
            </w:pPr>
          </w:p>
        </w:tc>
        <w:tc>
          <w:tcPr>
            <w:tcW w:w="718" w:type="dxa"/>
            <w:shd w:val="clear" w:color="auto" w:fill="D3DFEE"/>
          </w:tcPr>
          <w:p w14:paraId="7A019691" w14:textId="77777777" w:rsidR="00EE163F" w:rsidRPr="00400B37" w:rsidRDefault="00EE163F" w:rsidP="00400B37">
            <w:pPr>
              <w:spacing w:after="0" w:line="240" w:lineRule="auto"/>
              <w:ind w:left="2" w:right="150" w:hanging="11"/>
              <w:jc w:val="center"/>
            </w:pPr>
          </w:p>
        </w:tc>
      </w:tr>
      <w:tr w:rsidR="00EE163F" w14:paraId="7C12BB45" w14:textId="29FA3AD4" w:rsidTr="00EE163F">
        <w:trPr>
          <w:trHeight w:val="370"/>
        </w:trPr>
        <w:tc>
          <w:tcPr>
            <w:tcW w:w="4369" w:type="dxa"/>
            <w:shd w:val="clear" w:color="auto" w:fill="D3DFEE"/>
          </w:tcPr>
          <w:p w14:paraId="48732FBB" w14:textId="77777777" w:rsidR="00EE163F" w:rsidRDefault="00EE163F" w:rsidP="008908B7">
            <w:pPr>
              <w:spacing w:after="0" w:line="240" w:lineRule="auto"/>
              <w:ind w:right="128" w:hanging="11"/>
            </w:pPr>
            <w:r>
              <w:rPr>
                <w:b/>
              </w:rPr>
              <w:t xml:space="preserve">Complete and correct implementation of the requirements: </w:t>
            </w:r>
            <w:r>
              <w:t xml:space="preserve"> </w:t>
            </w:r>
          </w:p>
        </w:tc>
        <w:tc>
          <w:tcPr>
            <w:tcW w:w="699" w:type="dxa"/>
            <w:shd w:val="clear" w:color="auto" w:fill="D3DFEE"/>
          </w:tcPr>
          <w:p w14:paraId="05FAED88" w14:textId="40C78A6F" w:rsidR="00EE163F" w:rsidRPr="00371BAB" w:rsidRDefault="00400B37" w:rsidP="008908B7">
            <w:pPr>
              <w:spacing w:after="0" w:line="240" w:lineRule="auto"/>
              <w:ind w:right="99" w:hanging="11"/>
              <w:jc w:val="center"/>
              <w:rPr>
                <w:b/>
                <w:bCs/>
              </w:rPr>
            </w:pPr>
            <w:r w:rsidRPr="00371BAB">
              <w:rPr>
                <w:b/>
                <w:bCs/>
              </w:rPr>
              <w:t>88</w:t>
            </w:r>
            <w:r w:rsidR="00EE163F" w:rsidRPr="00371BAB">
              <w:rPr>
                <w:b/>
                <w:bCs/>
              </w:rPr>
              <w:t>%</w:t>
            </w:r>
          </w:p>
        </w:tc>
        <w:tc>
          <w:tcPr>
            <w:tcW w:w="1769" w:type="dxa"/>
            <w:shd w:val="clear" w:color="auto" w:fill="D3DFEE"/>
          </w:tcPr>
          <w:p w14:paraId="067730A8" w14:textId="77777777" w:rsidR="00EE163F" w:rsidRPr="00400B37" w:rsidRDefault="00EE163F" w:rsidP="00400B37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3786" w:type="dxa"/>
            <w:shd w:val="clear" w:color="auto" w:fill="D3DFEE"/>
          </w:tcPr>
          <w:p w14:paraId="259263FE" w14:textId="77777777" w:rsidR="00EE163F" w:rsidRPr="00400B37" w:rsidRDefault="00EE163F" w:rsidP="00400B37">
            <w:pPr>
              <w:spacing w:after="0" w:line="240" w:lineRule="auto"/>
              <w:ind w:left="2" w:right="150" w:hanging="11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7FAF9E1E" w14:textId="77777777" w:rsidR="00EE163F" w:rsidRPr="00400B37" w:rsidRDefault="00EE163F" w:rsidP="00400B37">
            <w:pPr>
              <w:spacing w:after="0" w:line="240" w:lineRule="auto"/>
              <w:ind w:left="2" w:right="150" w:hanging="11"/>
              <w:jc w:val="center"/>
            </w:pPr>
          </w:p>
        </w:tc>
      </w:tr>
      <w:tr w:rsidR="00400B37" w14:paraId="16B66732" w14:textId="0F51F391" w:rsidTr="00EE163F">
        <w:trPr>
          <w:trHeight w:val="396"/>
        </w:trPr>
        <w:tc>
          <w:tcPr>
            <w:tcW w:w="4369" w:type="dxa"/>
          </w:tcPr>
          <w:p w14:paraId="75A74883" w14:textId="0F1C5824" w:rsidR="00400B37" w:rsidRPr="00334C39" w:rsidRDefault="00400B37" w:rsidP="00400B37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Login</w:t>
            </w:r>
          </w:p>
        </w:tc>
        <w:tc>
          <w:tcPr>
            <w:tcW w:w="699" w:type="dxa"/>
          </w:tcPr>
          <w:p w14:paraId="2D95D2EF" w14:textId="65CEC686" w:rsidR="00400B37" w:rsidRDefault="00400B37" w:rsidP="00400B3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69" w:type="dxa"/>
          </w:tcPr>
          <w:p w14:paraId="67C9F2B7" w14:textId="77777777" w:rsidR="00400B37" w:rsidRPr="00400B37" w:rsidRDefault="00400B37" w:rsidP="00400B37">
            <w:pPr>
              <w:spacing w:after="0"/>
              <w:ind w:left="4" w:right="74"/>
              <w:jc w:val="left"/>
            </w:pPr>
          </w:p>
        </w:tc>
        <w:tc>
          <w:tcPr>
            <w:tcW w:w="3786" w:type="dxa"/>
          </w:tcPr>
          <w:p w14:paraId="497132CB" w14:textId="77777777" w:rsidR="00400B37" w:rsidRPr="00400B37" w:rsidRDefault="00400B37" w:rsidP="00400B37">
            <w:pPr>
              <w:spacing w:after="0"/>
              <w:ind w:left="2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</w:tcPr>
          <w:p w14:paraId="55F9AF28" w14:textId="77777777" w:rsidR="00400B37" w:rsidRPr="00400B37" w:rsidRDefault="00400B37" w:rsidP="00400B37">
            <w:pPr>
              <w:spacing w:after="0"/>
              <w:ind w:left="2" w:right="150"/>
              <w:jc w:val="center"/>
            </w:pPr>
          </w:p>
        </w:tc>
      </w:tr>
      <w:tr w:rsidR="00400B37" w14:paraId="0DB08F3F" w14:textId="66C1752F" w:rsidTr="00EE163F">
        <w:trPr>
          <w:trHeight w:val="394"/>
        </w:trPr>
        <w:tc>
          <w:tcPr>
            <w:tcW w:w="4369" w:type="dxa"/>
            <w:shd w:val="clear" w:color="auto" w:fill="DEEAF6" w:themeFill="accent1" w:themeFillTint="33"/>
          </w:tcPr>
          <w:p w14:paraId="6EA1ADA5" w14:textId="26E1BA8B" w:rsidR="00400B37" w:rsidRPr="00334C39" w:rsidRDefault="00400B37" w:rsidP="00400B37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Submit paper</w:t>
            </w:r>
          </w:p>
        </w:tc>
        <w:tc>
          <w:tcPr>
            <w:tcW w:w="699" w:type="dxa"/>
            <w:shd w:val="clear" w:color="auto" w:fill="DEEAF6" w:themeFill="accent1" w:themeFillTint="33"/>
          </w:tcPr>
          <w:p w14:paraId="4B8F93E5" w14:textId="4790AA52" w:rsidR="00400B37" w:rsidRDefault="00400B37" w:rsidP="00400B37">
            <w:pPr>
              <w:spacing w:after="0"/>
              <w:ind w:right="99"/>
              <w:jc w:val="center"/>
            </w:pPr>
            <w:r>
              <w:t>18</w:t>
            </w:r>
          </w:p>
        </w:tc>
        <w:tc>
          <w:tcPr>
            <w:tcW w:w="1769" w:type="dxa"/>
            <w:shd w:val="clear" w:color="auto" w:fill="DEEAF6" w:themeFill="accent1" w:themeFillTint="33"/>
          </w:tcPr>
          <w:p w14:paraId="5E2982E5" w14:textId="77777777" w:rsidR="00400B37" w:rsidRPr="00400B37" w:rsidRDefault="00400B37" w:rsidP="00400B37">
            <w:pPr>
              <w:spacing w:after="0"/>
              <w:ind w:left="4" w:right="74"/>
              <w:jc w:val="left"/>
            </w:pPr>
          </w:p>
        </w:tc>
        <w:tc>
          <w:tcPr>
            <w:tcW w:w="3786" w:type="dxa"/>
            <w:shd w:val="clear" w:color="auto" w:fill="DEEAF6" w:themeFill="accent1" w:themeFillTint="33"/>
          </w:tcPr>
          <w:p w14:paraId="798F68B3" w14:textId="77777777" w:rsidR="00400B37" w:rsidRPr="00400B37" w:rsidRDefault="00400B37" w:rsidP="00400B37">
            <w:pPr>
              <w:spacing w:after="0"/>
              <w:ind w:left="2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EEAF6" w:themeFill="accent1" w:themeFillTint="33"/>
          </w:tcPr>
          <w:p w14:paraId="26B97C3E" w14:textId="77777777" w:rsidR="00400B37" w:rsidRPr="00400B37" w:rsidRDefault="00400B37" w:rsidP="00400B37">
            <w:pPr>
              <w:spacing w:after="0"/>
              <w:ind w:left="2" w:right="150"/>
              <w:jc w:val="center"/>
            </w:pPr>
          </w:p>
        </w:tc>
      </w:tr>
      <w:tr w:rsidR="00400B37" w14:paraId="7FAC04F6" w14:textId="34E02D24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49740CDF" w14:textId="61CB3990" w:rsidR="00400B37" w:rsidRPr="00290897" w:rsidRDefault="00400B37" w:rsidP="00400B37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Review paper</w:t>
            </w:r>
          </w:p>
        </w:tc>
        <w:tc>
          <w:tcPr>
            <w:tcW w:w="699" w:type="dxa"/>
            <w:shd w:val="clear" w:color="auto" w:fill="FFFFFF" w:themeFill="background1"/>
          </w:tcPr>
          <w:p w14:paraId="041EAE91" w14:textId="12807584" w:rsidR="00400B37" w:rsidRDefault="00371BAB" w:rsidP="00400B37">
            <w:pPr>
              <w:spacing w:after="0"/>
              <w:ind w:right="99"/>
              <w:jc w:val="center"/>
            </w:pPr>
            <w:r>
              <w:t>20</w:t>
            </w:r>
          </w:p>
        </w:tc>
        <w:tc>
          <w:tcPr>
            <w:tcW w:w="1769" w:type="dxa"/>
            <w:shd w:val="clear" w:color="auto" w:fill="FFFFFF" w:themeFill="background1"/>
          </w:tcPr>
          <w:p w14:paraId="281BA534" w14:textId="77777777" w:rsidR="00400B37" w:rsidRPr="00400B37" w:rsidRDefault="00400B37" w:rsidP="00400B37">
            <w:pPr>
              <w:spacing w:after="0"/>
              <w:ind w:left="4" w:right="74"/>
              <w:jc w:val="left"/>
            </w:pPr>
          </w:p>
        </w:tc>
        <w:tc>
          <w:tcPr>
            <w:tcW w:w="3786" w:type="dxa"/>
            <w:shd w:val="clear" w:color="auto" w:fill="FFFFFF" w:themeFill="background1"/>
          </w:tcPr>
          <w:p w14:paraId="479D7C07" w14:textId="77777777" w:rsidR="00400B37" w:rsidRPr="00400B37" w:rsidRDefault="00400B37" w:rsidP="00400B37">
            <w:pPr>
              <w:spacing w:after="0"/>
              <w:ind w:left="2" w:right="150"/>
              <w:jc w:val="left"/>
            </w:pPr>
          </w:p>
        </w:tc>
        <w:tc>
          <w:tcPr>
            <w:tcW w:w="718" w:type="dxa"/>
            <w:shd w:val="clear" w:color="auto" w:fill="FFFFFF" w:themeFill="background1"/>
          </w:tcPr>
          <w:p w14:paraId="17309705" w14:textId="77777777" w:rsidR="00400B37" w:rsidRPr="00400B37" w:rsidRDefault="00400B37" w:rsidP="00400B37">
            <w:pPr>
              <w:spacing w:after="0"/>
              <w:ind w:left="2" w:right="150"/>
              <w:jc w:val="center"/>
            </w:pPr>
          </w:p>
        </w:tc>
      </w:tr>
      <w:tr w:rsidR="00400B37" w14:paraId="1FD0C2F0" w14:textId="3E1E6598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05474B34" w14:textId="6C033B89" w:rsidR="00400B37" w:rsidRPr="00290897" w:rsidRDefault="00400B37" w:rsidP="00400B37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Create/update conference schedule</w:t>
            </w:r>
          </w:p>
        </w:tc>
        <w:tc>
          <w:tcPr>
            <w:tcW w:w="699" w:type="dxa"/>
            <w:shd w:val="clear" w:color="auto" w:fill="FFFFFF" w:themeFill="background1"/>
          </w:tcPr>
          <w:p w14:paraId="1B1CCADB" w14:textId="73C732D5" w:rsidR="00400B37" w:rsidRDefault="00400B37" w:rsidP="00400B37">
            <w:pPr>
              <w:spacing w:after="0"/>
              <w:ind w:right="99"/>
              <w:jc w:val="center"/>
            </w:pPr>
            <w:r>
              <w:t>3</w:t>
            </w:r>
            <w:r w:rsidR="00371BAB">
              <w:t>5</w:t>
            </w:r>
          </w:p>
        </w:tc>
        <w:tc>
          <w:tcPr>
            <w:tcW w:w="1769" w:type="dxa"/>
            <w:shd w:val="clear" w:color="auto" w:fill="FFFFFF" w:themeFill="background1"/>
          </w:tcPr>
          <w:p w14:paraId="3A9EF98B" w14:textId="77777777" w:rsidR="00400B37" w:rsidRPr="00400B37" w:rsidRDefault="00400B37" w:rsidP="00400B37">
            <w:pPr>
              <w:spacing w:after="0"/>
              <w:ind w:left="4" w:right="74"/>
              <w:jc w:val="left"/>
            </w:pPr>
          </w:p>
        </w:tc>
        <w:tc>
          <w:tcPr>
            <w:tcW w:w="3786" w:type="dxa"/>
            <w:shd w:val="clear" w:color="auto" w:fill="FFFFFF" w:themeFill="background1"/>
          </w:tcPr>
          <w:p w14:paraId="7FD815FF" w14:textId="77777777" w:rsidR="00400B37" w:rsidRPr="00400B37" w:rsidRDefault="00400B37" w:rsidP="00400B37">
            <w:pPr>
              <w:spacing w:after="0"/>
              <w:ind w:left="2" w:right="150"/>
              <w:jc w:val="left"/>
            </w:pPr>
          </w:p>
        </w:tc>
        <w:tc>
          <w:tcPr>
            <w:tcW w:w="718" w:type="dxa"/>
            <w:shd w:val="clear" w:color="auto" w:fill="FFFFFF" w:themeFill="background1"/>
          </w:tcPr>
          <w:p w14:paraId="2F2C5CB3" w14:textId="77777777" w:rsidR="00400B37" w:rsidRPr="00400B37" w:rsidRDefault="00400B37" w:rsidP="00400B37">
            <w:pPr>
              <w:spacing w:after="0"/>
              <w:ind w:left="2" w:right="150"/>
              <w:jc w:val="center"/>
            </w:pPr>
          </w:p>
        </w:tc>
      </w:tr>
      <w:tr w:rsidR="00400B37" w14:paraId="13E4C027" w14:textId="53ED08C2" w:rsidTr="00EE163F">
        <w:trPr>
          <w:trHeight w:val="391"/>
        </w:trPr>
        <w:tc>
          <w:tcPr>
            <w:tcW w:w="4369" w:type="dxa"/>
            <w:shd w:val="clear" w:color="auto" w:fill="DEEAF6" w:themeFill="accent1" w:themeFillTint="33"/>
          </w:tcPr>
          <w:p w14:paraId="26D328DC" w14:textId="241E3BD4" w:rsidR="00400B37" w:rsidRDefault="00400B37" w:rsidP="00400B37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Get conference schedule</w:t>
            </w:r>
          </w:p>
        </w:tc>
        <w:tc>
          <w:tcPr>
            <w:tcW w:w="699" w:type="dxa"/>
            <w:shd w:val="clear" w:color="auto" w:fill="DEEAF6" w:themeFill="accent1" w:themeFillTint="33"/>
          </w:tcPr>
          <w:p w14:paraId="0DD35831" w14:textId="7BC7B7F8" w:rsidR="00400B37" w:rsidRDefault="00371BAB" w:rsidP="00400B37">
            <w:pPr>
              <w:spacing w:after="0"/>
              <w:ind w:right="99"/>
              <w:jc w:val="center"/>
            </w:pPr>
            <w:r>
              <w:t>9</w:t>
            </w:r>
          </w:p>
        </w:tc>
        <w:tc>
          <w:tcPr>
            <w:tcW w:w="1769" w:type="dxa"/>
            <w:shd w:val="clear" w:color="auto" w:fill="DEEAF6" w:themeFill="accent1" w:themeFillTint="33"/>
          </w:tcPr>
          <w:p w14:paraId="7FEB0239" w14:textId="77777777" w:rsidR="00400B37" w:rsidRPr="00400B37" w:rsidRDefault="00400B37" w:rsidP="00400B37">
            <w:pPr>
              <w:spacing w:after="0"/>
              <w:ind w:left="4" w:right="74"/>
              <w:jc w:val="left"/>
            </w:pPr>
          </w:p>
        </w:tc>
        <w:tc>
          <w:tcPr>
            <w:tcW w:w="3786" w:type="dxa"/>
            <w:shd w:val="clear" w:color="auto" w:fill="DEEAF6" w:themeFill="accent1" w:themeFillTint="33"/>
          </w:tcPr>
          <w:p w14:paraId="75C14E46" w14:textId="77777777" w:rsidR="00400B37" w:rsidRPr="00400B37" w:rsidRDefault="00400B37" w:rsidP="00400B37">
            <w:pPr>
              <w:spacing w:after="0"/>
              <w:ind w:left="2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EEAF6" w:themeFill="accent1" w:themeFillTint="33"/>
          </w:tcPr>
          <w:p w14:paraId="4775CA20" w14:textId="77777777" w:rsidR="00400B37" w:rsidRPr="00400B37" w:rsidRDefault="00400B37" w:rsidP="00400B37">
            <w:pPr>
              <w:spacing w:after="0"/>
              <w:ind w:left="2" w:right="150"/>
              <w:jc w:val="center"/>
            </w:pPr>
          </w:p>
        </w:tc>
      </w:tr>
      <w:tr w:rsidR="00EE163F" w14:paraId="6E9B990B" w14:textId="2CBD2396" w:rsidTr="00EE163F">
        <w:trPr>
          <w:trHeight w:val="700"/>
        </w:trPr>
        <w:tc>
          <w:tcPr>
            <w:tcW w:w="4369" w:type="dxa"/>
            <w:shd w:val="clear" w:color="auto" w:fill="D3DFEE"/>
          </w:tcPr>
          <w:p w14:paraId="17BFDCDE" w14:textId="77777777" w:rsidR="00400B37" w:rsidRDefault="00EE163F" w:rsidP="00400B37">
            <w:pPr>
              <w:spacing w:after="0"/>
              <w:ind w:left="103" w:right="128"/>
            </w:pPr>
            <w:r>
              <w:rPr>
                <w:b/>
              </w:rPr>
              <w:t>Testing documentation</w:t>
            </w:r>
            <w:r>
              <w:t xml:space="preserve"> </w:t>
            </w:r>
            <w:r w:rsidR="00400B37">
              <w:t>using screen shots illustrating the testing results.</w:t>
            </w:r>
          </w:p>
          <w:p w14:paraId="263A714E" w14:textId="3688E6F9" w:rsidR="00EE163F" w:rsidRDefault="00400B37" w:rsidP="00400B37">
            <w:pPr>
              <w:spacing w:after="0"/>
              <w:ind w:left="103" w:right="128"/>
            </w:pPr>
            <w:r>
              <w:t>- Discussion of the project contribution of each team member. Members should collaborate and contribute equally to the project</w:t>
            </w:r>
            <w:r w:rsidR="00EE163F">
              <w:t xml:space="preserve">. </w:t>
            </w:r>
          </w:p>
        </w:tc>
        <w:tc>
          <w:tcPr>
            <w:tcW w:w="699" w:type="dxa"/>
            <w:shd w:val="clear" w:color="auto" w:fill="D3DFEE"/>
          </w:tcPr>
          <w:p w14:paraId="2B198605" w14:textId="00938805" w:rsidR="00EE163F" w:rsidRDefault="00400B37" w:rsidP="00EE163F">
            <w:pPr>
              <w:spacing w:after="0"/>
              <w:ind w:right="99"/>
              <w:jc w:val="center"/>
            </w:pPr>
            <w:r>
              <w:t>6</w:t>
            </w:r>
            <w:r w:rsidR="00EE163F">
              <w:t>%</w:t>
            </w:r>
          </w:p>
        </w:tc>
        <w:tc>
          <w:tcPr>
            <w:tcW w:w="1769" w:type="dxa"/>
            <w:shd w:val="clear" w:color="auto" w:fill="D3DFEE"/>
          </w:tcPr>
          <w:p w14:paraId="0D3728A3" w14:textId="77777777" w:rsidR="00EE163F" w:rsidRPr="00400B37" w:rsidRDefault="00EE163F" w:rsidP="00400B37">
            <w:pPr>
              <w:spacing w:after="0"/>
              <w:ind w:left="107" w:right="74"/>
              <w:jc w:val="left"/>
            </w:pPr>
          </w:p>
        </w:tc>
        <w:tc>
          <w:tcPr>
            <w:tcW w:w="3786" w:type="dxa"/>
            <w:shd w:val="clear" w:color="auto" w:fill="D3DFEE"/>
          </w:tcPr>
          <w:p w14:paraId="181EBF3F" w14:textId="77777777" w:rsidR="00EE163F" w:rsidRPr="00400B37" w:rsidRDefault="00EE163F" w:rsidP="00400B37">
            <w:pPr>
              <w:spacing w:after="0"/>
              <w:ind w:left="106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F0AF0CE" w14:textId="77777777" w:rsidR="00EE163F" w:rsidRPr="00400B37" w:rsidRDefault="00EE163F" w:rsidP="00400B37">
            <w:pPr>
              <w:spacing w:after="0"/>
              <w:ind w:left="106" w:right="150"/>
              <w:jc w:val="center"/>
            </w:pPr>
          </w:p>
        </w:tc>
      </w:tr>
      <w:tr w:rsidR="00EE163F" w14:paraId="5DDAA03E" w14:textId="11C4FB56" w:rsidTr="00EE163F">
        <w:trPr>
          <w:trHeight w:val="402"/>
        </w:trPr>
        <w:tc>
          <w:tcPr>
            <w:tcW w:w="4369" w:type="dxa"/>
          </w:tcPr>
          <w:p w14:paraId="624B2DEF" w14:textId="77777777" w:rsidR="00EE163F" w:rsidRDefault="00EE163F" w:rsidP="00EE163F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699" w:type="dxa"/>
          </w:tcPr>
          <w:p w14:paraId="792E1C3D" w14:textId="77777777" w:rsidR="00EE163F" w:rsidRDefault="00EE163F" w:rsidP="00EE163F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769" w:type="dxa"/>
          </w:tcPr>
          <w:p w14:paraId="78FE3802" w14:textId="77777777" w:rsidR="00EE163F" w:rsidRPr="00400B37" w:rsidRDefault="00EE163F" w:rsidP="00400B37">
            <w:pPr>
              <w:spacing w:after="0"/>
              <w:ind w:left="107" w:right="74"/>
              <w:jc w:val="left"/>
            </w:pPr>
          </w:p>
        </w:tc>
        <w:tc>
          <w:tcPr>
            <w:tcW w:w="3786" w:type="dxa"/>
          </w:tcPr>
          <w:p w14:paraId="4BB79BA3" w14:textId="77777777" w:rsidR="00EE163F" w:rsidRPr="00400B37" w:rsidRDefault="00EE163F" w:rsidP="00400B37">
            <w:pPr>
              <w:spacing w:after="0"/>
              <w:ind w:left="106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</w:tcPr>
          <w:p w14:paraId="4CEAC651" w14:textId="77777777" w:rsidR="00EE163F" w:rsidRPr="00400B37" w:rsidRDefault="00EE163F" w:rsidP="00400B37">
            <w:pPr>
              <w:spacing w:after="0"/>
              <w:ind w:left="106" w:right="150"/>
              <w:jc w:val="center"/>
            </w:pPr>
          </w:p>
        </w:tc>
      </w:tr>
      <w:tr w:rsidR="00EE163F" w14:paraId="4551696A" w14:textId="724559D0" w:rsidTr="00EE163F">
        <w:trPr>
          <w:trHeight w:val="623"/>
        </w:trPr>
        <w:tc>
          <w:tcPr>
            <w:tcW w:w="4369" w:type="dxa"/>
            <w:shd w:val="clear" w:color="auto" w:fill="D3DFEE"/>
          </w:tcPr>
          <w:p w14:paraId="7063249E" w14:textId="77777777" w:rsidR="00EE163F" w:rsidRDefault="00EE163F" w:rsidP="00EE163F">
            <w:pPr>
              <w:spacing w:after="0"/>
              <w:ind w:left="103" w:right="128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99" w:type="dxa"/>
            <w:shd w:val="clear" w:color="auto" w:fill="D3DFEE"/>
          </w:tcPr>
          <w:p w14:paraId="2680AC19" w14:textId="77777777" w:rsidR="00EE163F" w:rsidRDefault="00EE163F" w:rsidP="00EE163F">
            <w:pPr>
              <w:spacing w:after="1"/>
              <w:ind w:left="142" w:right="99"/>
              <w:jc w:val="center"/>
            </w:pPr>
            <w:r>
              <w:rPr>
                <w:sz w:val="20"/>
              </w:rPr>
              <w:t>-100%</w:t>
            </w:r>
          </w:p>
        </w:tc>
        <w:tc>
          <w:tcPr>
            <w:tcW w:w="1769" w:type="dxa"/>
            <w:shd w:val="clear" w:color="auto" w:fill="D3DFEE"/>
          </w:tcPr>
          <w:p w14:paraId="315707BC" w14:textId="77777777" w:rsidR="00EE163F" w:rsidRPr="00400B37" w:rsidRDefault="00EE163F" w:rsidP="00400B37">
            <w:pPr>
              <w:spacing w:after="0"/>
              <w:ind w:left="-16" w:right="74"/>
              <w:jc w:val="left"/>
            </w:pPr>
          </w:p>
        </w:tc>
        <w:tc>
          <w:tcPr>
            <w:tcW w:w="3786" w:type="dxa"/>
            <w:shd w:val="clear" w:color="auto" w:fill="D3DFEE"/>
          </w:tcPr>
          <w:p w14:paraId="72D08A2A" w14:textId="77777777" w:rsidR="00EE163F" w:rsidRPr="00400B37" w:rsidRDefault="00EE163F" w:rsidP="00400B37">
            <w:pPr>
              <w:spacing w:after="0"/>
              <w:ind w:left="106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9937CDE" w14:textId="77777777" w:rsidR="00EE163F" w:rsidRPr="00400B37" w:rsidRDefault="00EE163F" w:rsidP="00400B37">
            <w:pPr>
              <w:spacing w:after="0"/>
              <w:ind w:left="106" w:right="150"/>
              <w:jc w:val="center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lastRenderedPageBreak/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F2ADD9F" w14:textId="4D8AAE31" w:rsidR="00400B37" w:rsidRDefault="00400B37" w:rsidP="00400B37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7FF9700A" w14:textId="1F4C2798" w:rsidR="00306169" w:rsidRPr="00306169" w:rsidRDefault="00306169" w:rsidP="00306169">
      <w:r w:rsidRPr="00306169">
        <w:rPr>
          <w:rFonts w:asciiTheme="majorBidi" w:hAnsiTheme="majorBidi" w:cstheme="majorBidi"/>
          <w:sz w:val="24"/>
          <w:szCs w:val="24"/>
          <w:lang w:bidi="ar-SY"/>
        </w:rPr>
        <w:t>Entities are data (json files) in the path "data".</w:t>
      </w:r>
    </w:p>
    <w:p w14:paraId="18A8CD0C" w14:textId="69C88E64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Repositories </w:t>
      </w:r>
      <w:r w:rsidR="00400B37">
        <w:t>class diagram</w:t>
      </w:r>
    </w:p>
    <w:p w14:paraId="10BB9C05" w14:textId="35B8E11C" w:rsidR="00306169" w:rsidRPr="00306169" w:rsidRDefault="00306169" w:rsidP="00306169">
      <w:pPr>
        <w:ind w:left="0" w:firstLine="0"/>
        <w:rPr>
          <w:rFonts w:asciiTheme="majorBidi" w:hAnsiTheme="majorBidi" w:cstheme="majorBidi"/>
          <w:sz w:val="24"/>
          <w:szCs w:val="24"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 xml:space="preserve">Repositories are js files in the path "pages/api", </w:t>
      </w:r>
      <w:r>
        <w:rPr>
          <w:rFonts w:asciiTheme="majorBidi" w:hAnsiTheme="majorBidi" w:cstheme="majorBidi"/>
          <w:sz w:val="24"/>
          <w:szCs w:val="24"/>
          <w:lang w:bidi="ar-SY"/>
        </w:rPr>
        <w:t>w</w:t>
      </w:r>
      <w:r w:rsidRPr="00306169">
        <w:rPr>
          <w:rFonts w:asciiTheme="majorBidi" w:hAnsiTheme="majorBidi" w:cstheme="majorBidi"/>
          <w:sz w:val="24"/>
          <w:szCs w:val="24"/>
          <w:lang w:bidi="ar-SY"/>
        </w:rPr>
        <w:t>here every repository access to appropriate data by reading/writing the related json file then processing some API methods by handler.</w:t>
      </w:r>
    </w:p>
    <w:p w14:paraId="3135B860" w14:textId="77777777" w:rsidR="00306169" w:rsidRPr="00306169" w:rsidRDefault="00306169" w:rsidP="00306169"/>
    <w:p w14:paraId="55C32BF4" w14:textId="24FBCE7F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Web API class diagram</w:t>
      </w:r>
    </w:p>
    <w:p w14:paraId="32B3B66D" w14:textId="77777777" w:rsidR="00306169" w:rsidRPr="00306169" w:rsidRDefault="00306169" w:rsidP="00306169">
      <w:pPr>
        <w:pStyle w:val="ListParagraph"/>
        <w:numPr>
          <w:ilvl w:val="0"/>
          <w:numId w:val="33"/>
        </w:numPr>
        <w:spacing w:line="360" w:lineRule="auto"/>
        <w:rPr>
          <w:rFonts w:asciiTheme="majorBidi" w:hAnsiTheme="majorBidi" w:cstheme="majorBidi"/>
          <w:sz w:val="24"/>
          <w:szCs w:val="24"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>GET /api/conference-dates, for getting list of conference-dates.</w:t>
      </w:r>
    </w:p>
    <w:p w14:paraId="336A4426" w14:textId="77777777" w:rsidR="00306169" w:rsidRPr="00306169" w:rsidRDefault="00306169" w:rsidP="00306169">
      <w:pPr>
        <w:pStyle w:val="ListParagraph"/>
        <w:numPr>
          <w:ilvl w:val="0"/>
          <w:numId w:val="33"/>
        </w:numPr>
        <w:spacing w:line="360" w:lineRule="auto"/>
        <w:rPr>
          <w:rFonts w:asciiTheme="majorBidi" w:hAnsiTheme="majorBidi" w:cstheme="majorBidi"/>
          <w:sz w:val="24"/>
          <w:szCs w:val="24"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>GET /api/institutions, for getting list of available institutions.</w:t>
      </w:r>
    </w:p>
    <w:p w14:paraId="0EC52366" w14:textId="77777777" w:rsidR="00306169" w:rsidRPr="00306169" w:rsidRDefault="00306169" w:rsidP="00306169">
      <w:pPr>
        <w:pStyle w:val="ListParagraph"/>
        <w:numPr>
          <w:ilvl w:val="0"/>
          <w:numId w:val="33"/>
        </w:numPr>
        <w:spacing w:line="360" w:lineRule="auto"/>
        <w:rPr>
          <w:rFonts w:asciiTheme="majorBidi" w:hAnsiTheme="majorBidi" w:cstheme="majorBidi"/>
          <w:sz w:val="24"/>
          <w:szCs w:val="24"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>GET /api/locations, for getting list of locations.</w:t>
      </w:r>
    </w:p>
    <w:p w14:paraId="3BEBBF5F" w14:textId="77777777" w:rsidR="00306169" w:rsidRPr="00306169" w:rsidRDefault="00306169" w:rsidP="00306169">
      <w:pPr>
        <w:pStyle w:val="ListParagraph"/>
        <w:numPr>
          <w:ilvl w:val="0"/>
          <w:numId w:val="33"/>
        </w:numPr>
        <w:spacing w:line="360" w:lineRule="auto"/>
        <w:rPr>
          <w:rFonts w:asciiTheme="majorBidi" w:hAnsiTheme="majorBidi" w:cstheme="majorBidi"/>
          <w:sz w:val="24"/>
          <w:szCs w:val="24"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>POST /api/login, for validating credentials then login user.</w:t>
      </w:r>
    </w:p>
    <w:p w14:paraId="5E1965A5" w14:textId="77777777" w:rsidR="00306169" w:rsidRPr="00306169" w:rsidRDefault="00306169" w:rsidP="00306169">
      <w:pPr>
        <w:pStyle w:val="ListParagraph"/>
        <w:numPr>
          <w:ilvl w:val="0"/>
          <w:numId w:val="33"/>
        </w:numPr>
        <w:spacing w:line="360" w:lineRule="auto"/>
        <w:rPr>
          <w:rFonts w:asciiTheme="majorBidi" w:hAnsiTheme="majorBidi" w:cstheme="majorBidi"/>
          <w:sz w:val="24"/>
          <w:szCs w:val="24"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>POST /api/papers, for saving paper with some details.</w:t>
      </w:r>
    </w:p>
    <w:p w14:paraId="0F5D4562" w14:textId="77777777" w:rsidR="00306169" w:rsidRPr="00306169" w:rsidRDefault="00306169" w:rsidP="00306169">
      <w:pPr>
        <w:pStyle w:val="ListParagraph"/>
        <w:numPr>
          <w:ilvl w:val="0"/>
          <w:numId w:val="33"/>
        </w:numPr>
        <w:spacing w:line="360" w:lineRule="auto"/>
        <w:rPr>
          <w:rFonts w:asciiTheme="majorBidi" w:hAnsiTheme="majorBidi" w:cstheme="majorBidi"/>
          <w:sz w:val="24"/>
          <w:szCs w:val="24"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>GET /api/papers, for getting papers with strong accept.</w:t>
      </w:r>
    </w:p>
    <w:p w14:paraId="083B7D4C" w14:textId="77777777" w:rsidR="00306169" w:rsidRPr="00306169" w:rsidRDefault="00306169" w:rsidP="00306169">
      <w:pPr>
        <w:pStyle w:val="ListParagraph"/>
        <w:numPr>
          <w:ilvl w:val="0"/>
          <w:numId w:val="33"/>
        </w:numPr>
        <w:spacing w:line="360" w:lineRule="auto"/>
        <w:rPr>
          <w:rFonts w:asciiTheme="majorBidi" w:hAnsiTheme="majorBidi" w:cstheme="majorBidi"/>
          <w:sz w:val="24"/>
          <w:szCs w:val="24"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>POST /api/schedule, to create/update conference schedule.</w:t>
      </w:r>
    </w:p>
    <w:p w14:paraId="6D428507" w14:textId="77777777" w:rsidR="00306169" w:rsidRPr="00306169" w:rsidRDefault="00306169" w:rsidP="00306169">
      <w:pPr>
        <w:pStyle w:val="ListParagraph"/>
        <w:numPr>
          <w:ilvl w:val="0"/>
          <w:numId w:val="33"/>
        </w:numPr>
        <w:spacing w:line="360" w:lineRule="auto"/>
        <w:rPr>
          <w:rFonts w:asciiTheme="majorBidi" w:hAnsiTheme="majorBidi" w:cstheme="majorBidi"/>
          <w:sz w:val="24"/>
          <w:szCs w:val="24"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>GET /api/schedule, for getting the conference schedule.</w:t>
      </w:r>
    </w:p>
    <w:p w14:paraId="2BF65521" w14:textId="77777777" w:rsidR="00306169" w:rsidRPr="00306169" w:rsidRDefault="00306169" w:rsidP="00306169">
      <w:pPr>
        <w:pStyle w:val="ListParagraph"/>
        <w:numPr>
          <w:ilvl w:val="0"/>
          <w:numId w:val="33"/>
        </w:numPr>
        <w:spacing w:line="360" w:lineRule="auto"/>
        <w:rPr>
          <w:rFonts w:asciiTheme="majorBidi" w:hAnsiTheme="majorBidi" w:cstheme="majorBidi"/>
          <w:sz w:val="24"/>
          <w:szCs w:val="24"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>GET /api/schedule, for getting the conference schedule.</w:t>
      </w:r>
    </w:p>
    <w:p w14:paraId="242CA8EF" w14:textId="77777777" w:rsidR="00306169" w:rsidRPr="00306169" w:rsidRDefault="00306169" w:rsidP="00306169">
      <w:pPr>
        <w:pStyle w:val="ListParagraph"/>
        <w:numPr>
          <w:ilvl w:val="0"/>
          <w:numId w:val="33"/>
        </w:numPr>
        <w:spacing w:line="360" w:lineRule="auto"/>
        <w:rPr>
          <w:rFonts w:asciiTheme="majorBidi" w:hAnsiTheme="majorBidi" w:cstheme="majorBidi"/>
          <w:sz w:val="24"/>
          <w:szCs w:val="24"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>GET /api/users?role=reviewer for getting reviewer users.</w:t>
      </w:r>
    </w:p>
    <w:p w14:paraId="60599969" w14:textId="77777777" w:rsidR="00306169" w:rsidRPr="00306169" w:rsidRDefault="00306169" w:rsidP="00306169">
      <w:pPr>
        <w:pStyle w:val="ListParagraph"/>
        <w:numPr>
          <w:ilvl w:val="0"/>
          <w:numId w:val="33"/>
        </w:numPr>
        <w:spacing w:line="360" w:lineRule="auto"/>
        <w:rPr>
          <w:rFonts w:asciiTheme="majorBidi" w:hAnsiTheme="majorBidi" w:cstheme="majorBidi"/>
          <w:sz w:val="24"/>
          <w:szCs w:val="24"/>
          <w:rtl/>
          <w:lang w:bidi="ar-SY"/>
        </w:rPr>
      </w:pPr>
      <w:r w:rsidRPr="00306169">
        <w:rPr>
          <w:rFonts w:asciiTheme="majorBidi" w:hAnsiTheme="majorBidi" w:cstheme="majorBidi"/>
          <w:sz w:val="24"/>
          <w:szCs w:val="24"/>
          <w:lang w:bidi="ar-SY"/>
        </w:rPr>
        <w:t>GET /api/users for getting all users (option only for test).</w:t>
      </w:r>
    </w:p>
    <w:p w14:paraId="7E558A9D" w14:textId="77777777" w:rsidR="00306169" w:rsidRDefault="00306169" w:rsidP="00306169">
      <w:pPr>
        <w:rPr>
          <w:lang w:bidi="ar-SY"/>
        </w:rPr>
      </w:pPr>
    </w:p>
    <w:p w14:paraId="77AEAE12" w14:textId="77777777" w:rsidR="0043289A" w:rsidRPr="00306169" w:rsidRDefault="0043289A" w:rsidP="00306169">
      <w:pPr>
        <w:rPr>
          <w:lang w:bidi="ar-SY"/>
        </w:rPr>
      </w:pPr>
    </w:p>
    <w:p w14:paraId="2BA70C7A" w14:textId="18C729EF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465257D6" w14:textId="77777777" w:rsidR="00E60499" w:rsidRDefault="00E60499" w:rsidP="00E60499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FFC3191" wp14:editId="337DD6AD">
            <wp:simplePos x="0" y="0"/>
            <wp:positionH relativeFrom="margin">
              <wp:align>center</wp:align>
            </wp:positionH>
            <wp:positionV relativeFrom="paragraph">
              <wp:posOffset>540385</wp:posOffset>
            </wp:positionV>
            <wp:extent cx="5448935" cy="2660650"/>
            <wp:effectExtent l="0" t="0" r="0" b="6350"/>
            <wp:wrapTopAndBottom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 rotWithShape="1">
                    <a:blip r:embed="rId12"/>
                    <a:srcRect l="932" t="10681" r="5314" b="7919"/>
                    <a:stretch/>
                  </pic:blipFill>
                  <pic:spPr bwMode="auto">
                    <a:xfrm>
                      <a:off x="0" y="0"/>
                      <a:ext cx="5448935" cy="266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163F">
        <w:t>Login</w:t>
      </w:r>
    </w:p>
    <w:p w14:paraId="01F4F813" w14:textId="77777777" w:rsidR="00E60499" w:rsidRPr="00E60499" w:rsidRDefault="00E60499" w:rsidP="00E60499"/>
    <w:p w14:paraId="4893F697" w14:textId="600086CE" w:rsidR="00306169" w:rsidRDefault="00400B37" w:rsidP="00E60499">
      <w:pPr>
        <w:pStyle w:val="Heading1"/>
        <w:numPr>
          <w:ilvl w:val="1"/>
          <w:numId w:val="26"/>
        </w:numPr>
        <w:spacing w:before="240" w:after="120"/>
      </w:pPr>
      <w:r w:rsidRPr="00400B37">
        <w:t>Submit paper</w:t>
      </w:r>
    </w:p>
    <w:p w14:paraId="3A7F84B6" w14:textId="641DF5C6" w:rsidR="0043289A" w:rsidRPr="00306169" w:rsidRDefault="00E60499" w:rsidP="006F3038">
      <w:r>
        <w:rPr>
          <w:rFonts w:hint="cs"/>
          <w:noProof/>
          <w:rtl/>
          <w:lang w:val="ar-SY" w:bidi="ar-SY"/>
        </w:rPr>
        <w:drawing>
          <wp:anchor distT="0" distB="0" distL="114300" distR="114300" simplePos="0" relativeHeight="251658240" behindDoc="0" locked="0" layoutInCell="1" allowOverlap="1" wp14:anchorId="009FF76E" wp14:editId="7F1E58A5">
            <wp:simplePos x="0" y="0"/>
            <wp:positionH relativeFrom="margin">
              <wp:align>center</wp:align>
            </wp:positionH>
            <wp:positionV relativeFrom="paragraph">
              <wp:posOffset>306070</wp:posOffset>
            </wp:positionV>
            <wp:extent cx="4159250" cy="3862705"/>
            <wp:effectExtent l="0" t="0" r="0" b="444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925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87F4D0" w14:textId="2AC1664B" w:rsidR="00925BA6" w:rsidRDefault="006F3038" w:rsidP="006F3038">
      <w:pPr>
        <w:pStyle w:val="Heading1"/>
        <w:numPr>
          <w:ilvl w:val="1"/>
          <w:numId w:val="26"/>
        </w:numPr>
        <w:spacing w:before="240" w:after="120"/>
      </w:pPr>
      <w:r>
        <w:rPr>
          <w:rFonts w:hint="cs"/>
          <w:noProof/>
          <w:rtl/>
          <w:lang w:val="ar-SY" w:bidi="ar-SY"/>
        </w:rPr>
        <w:lastRenderedPageBreak/>
        <w:drawing>
          <wp:anchor distT="0" distB="0" distL="114300" distR="114300" simplePos="0" relativeHeight="251666432" behindDoc="0" locked="0" layoutInCell="1" allowOverlap="1" wp14:anchorId="11CA9605" wp14:editId="0D8C8764">
            <wp:simplePos x="0" y="0"/>
            <wp:positionH relativeFrom="margin">
              <wp:posOffset>984885</wp:posOffset>
            </wp:positionH>
            <wp:positionV relativeFrom="paragraph">
              <wp:posOffset>360045</wp:posOffset>
            </wp:positionV>
            <wp:extent cx="4159250" cy="3862705"/>
            <wp:effectExtent l="0" t="0" r="0" b="444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925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0B37" w:rsidRPr="00400B37">
        <w:t>Review paper</w:t>
      </w:r>
    </w:p>
    <w:p w14:paraId="1AE2E448" w14:textId="77777777" w:rsidR="00925BA6" w:rsidRDefault="00925BA6" w:rsidP="00925BA6"/>
    <w:p w14:paraId="2C3DE21F" w14:textId="77777777" w:rsidR="006F3038" w:rsidRDefault="006F3038" w:rsidP="00925BA6"/>
    <w:p w14:paraId="11CAC23C" w14:textId="77777777" w:rsidR="006F3038" w:rsidRDefault="006F3038" w:rsidP="00925BA6"/>
    <w:p w14:paraId="13B8F670" w14:textId="77777777" w:rsidR="006F3038" w:rsidRDefault="006F3038" w:rsidP="00925BA6"/>
    <w:p w14:paraId="6AEE1912" w14:textId="77777777" w:rsidR="006F3038" w:rsidRDefault="006F3038" w:rsidP="00925BA6"/>
    <w:p w14:paraId="27BB40D7" w14:textId="77777777" w:rsidR="006F3038" w:rsidRDefault="006F3038" w:rsidP="00925BA6"/>
    <w:p w14:paraId="5861C4DB" w14:textId="77777777" w:rsidR="006F3038" w:rsidRDefault="006F3038" w:rsidP="00925BA6"/>
    <w:p w14:paraId="1329DF99" w14:textId="77777777" w:rsidR="006F3038" w:rsidRDefault="006F3038" w:rsidP="00925BA6"/>
    <w:p w14:paraId="172D47D7" w14:textId="77777777" w:rsidR="006F3038" w:rsidRDefault="006F3038" w:rsidP="00925BA6"/>
    <w:p w14:paraId="3FB593A3" w14:textId="77777777" w:rsidR="006F3038" w:rsidRDefault="006F3038" w:rsidP="00925BA6"/>
    <w:p w14:paraId="3DB45DDB" w14:textId="77777777" w:rsidR="006F3038" w:rsidRDefault="006F3038" w:rsidP="00925BA6"/>
    <w:p w14:paraId="41441440" w14:textId="77777777" w:rsidR="006F3038" w:rsidRDefault="006F3038" w:rsidP="00925BA6"/>
    <w:p w14:paraId="35DB9204" w14:textId="77777777" w:rsidR="006F3038" w:rsidRDefault="006F3038" w:rsidP="00925BA6"/>
    <w:p w14:paraId="4161AABA" w14:textId="77777777" w:rsidR="006F3038" w:rsidRDefault="006F3038" w:rsidP="00925BA6"/>
    <w:p w14:paraId="4ABC3ABF" w14:textId="77777777" w:rsidR="006F3038" w:rsidRDefault="006F3038" w:rsidP="00925BA6"/>
    <w:p w14:paraId="0D44AFE6" w14:textId="77777777" w:rsidR="006F3038" w:rsidRDefault="006F3038" w:rsidP="00925BA6"/>
    <w:p w14:paraId="2DA47FB7" w14:textId="77777777" w:rsidR="006F3038" w:rsidRDefault="006F3038" w:rsidP="00925BA6"/>
    <w:p w14:paraId="7BD582C9" w14:textId="77777777" w:rsidR="006F3038" w:rsidRPr="00925BA6" w:rsidRDefault="006F3038" w:rsidP="00925BA6"/>
    <w:p w14:paraId="7D4594D7" w14:textId="4EC50EAB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Create/update conference schedule</w:t>
      </w:r>
    </w:p>
    <w:p w14:paraId="14309238" w14:textId="1C144ECC" w:rsidR="00E60499" w:rsidRPr="00E60499" w:rsidRDefault="006F3038" w:rsidP="00E60499">
      <w:pPr>
        <w:rPr>
          <w:b/>
          <w:bCs/>
          <w:sz w:val="24"/>
          <w:szCs w:val="24"/>
        </w:rPr>
      </w:pPr>
      <w:r>
        <w:rPr>
          <w:rFonts w:hint="cs"/>
          <w:noProof/>
          <w:sz w:val="32"/>
          <w:szCs w:val="32"/>
          <w:rtl/>
          <w:lang w:val="ar-SY" w:bidi="ar-SY"/>
        </w:rPr>
        <w:drawing>
          <wp:anchor distT="0" distB="0" distL="114300" distR="114300" simplePos="0" relativeHeight="251660288" behindDoc="0" locked="0" layoutInCell="1" allowOverlap="1" wp14:anchorId="23C49DA0" wp14:editId="556B6685">
            <wp:simplePos x="0" y="0"/>
            <wp:positionH relativeFrom="page">
              <wp:posOffset>1279525</wp:posOffset>
            </wp:positionH>
            <wp:positionV relativeFrom="paragraph">
              <wp:posOffset>313055</wp:posOffset>
            </wp:positionV>
            <wp:extent cx="4972050" cy="4634865"/>
            <wp:effectExtent l="0" t="0" r="0" b="0"/>
            <wp:wrapTopAndBottom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4634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0499" w:rsidRPr="00E60499">
        <w:rPr>
          <w:b/>
          <w:bCs/>
          <w:sz w:val="24"/>
          <w:szCs w:val="24"/>
        </w:rPr>
        <w:t>Create:</w:t>
      </w:r>
    </w:p>
    <w:p w14:paraId="782612FF" w14:textId="580B4E05" w:rsidR="00E60499" w:rsidRDefault="00E60499" w:rsidP="00925BA6"/>
    <w:p w14:paraId="749559E3" w14:textId="14445241" w:rsidR="00E60499" w:rsidRDefault="00E60499" w:rsidP="00925BA6"/>
    <w:p w14:paraId="25DC88B3" w14:textId="68ABF395" w:rsidR="00E60499" w:rsidRDefault="00E60499" w:rsidP="00925BA6"/>
    <w:p w14:paraId="5B2AA2CC" w14:textId="55F6EE5F" w:rsidR="00E60499" w:rsidRDefault="00E60499" w:rsidP="00925BA6"/>
    <w:p w14:paraId="3ADB241E" w14:textId="77777777" w:rsidR="00E60499" w:rsidRDefault="00E60499" w:rsidP="00925BA6"/>
    <w:p w14:paraId="5BBCA7C6" w14:textId="77777777" w:rsidR="00E60499" w:rsidRDefault="00E60499" w:rsidP="00925BA6"/>
    <w:p w14:paraId="35177573" w14:textId="77777777" w:rsidR="00E60499" w:rsidRDefault="00E60499" w:rsidP="00925BA6"/>
    <w:p w14:paraId="35DF9562" w14:textId="77777777" w:rsidR="00E60499" w:rsidRDefault="00E60499" w:rsidP="00925BA6"/>
    <w:p w14:paraId="35094CD3" w14:textId="77777777" w:rsidR="00E60499" w:rsidRDefault="00E60499" w:rsidP="00925BA6"/>
    <w:p w14:paraId="4FBC12A2" w14:textId="5D97454B" w:rsidR="00925BA6" w:rsidRPr="00E60499" w:rsidRDefault="00E60499" w:rsidP="00925BA6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20B0F32E" wp14:editId="0F4A3354">
            <wp:simplePos x="0" y="0"/>
            <wp:positionH relativeFrom="page">
              <wp:align>center</wp:align>
            </wp:positionH>
            <wp:positionV relativeFrom="paragraph">
              <wp:posOffset>602615</wp:posOffset>
            </wp:positionV>
            <wp:extent cx="5454650" cy="774065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5"/>
                    <a:srcRect t="610" r="8748" b="10414"/>
                    <a:stretch/>
                  </pic:blipFill>
                  <pic:spPr bwMode="auto">
                    <a:xfrm>
                      <a:off x="0" y="0"/>
                      <a:ext cx="5454650" cy="774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60499">
        <w:rPr>
          <w:b/>
          <w:bCs/>
          <w:sz w:val="24"/>
          <w:szCs w:val="24"/>
        </w:rPr>
        <w:t>update</w:t>
      </w:r>
      <w:r w:rsidRPr="00E60499">
        <w:rPr>
          <w:rFonts w:hint="cs"/>
          <w:b/>
          <w:bCs/>
          <w:noProof/>
          <w:sz w:val="36"/>
          <w:szCs w:val="36"/>
          <w:rtl/>
          <w:lang w:val="ar-SY" w:bidi="ar-SY"/>
        </w:rPr>
        <w:t>:</w:t>
      </w:r>
    </w:p>
    <w:p w14:paraId="716BFE2E" w14:textId="1C5E661D" w:rsidR="00EE163F" w:rsidRDefault="006F3038" w:rsidP="00EE163F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6C6C7E3" wp14:editId="73DCB32A">
            <wp:simplePos x="0" y="0"/>
            <wp:positionH relativeFrom="page">
              <wp:posOffset>1104900</wp:posOffset>
            </wp:positionH>
            <wp:positionV relativeFrom="paragraph">
              <wp:posOffset>438150</wp:posOffset>
            </wp:positionV>
            <wp:extent cx="5295900" cy="474345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6"/>
                    <a:srcRect r="9147" b="11443"/>
                    <a:stretch/>
                  </pic:blipFill>
                  <pic:spPr bwMode="auto">
                    <a:xfrm>
                      <a:off x="0" y="0"/>
                      <a:ext cx="5295900" cy="474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0B37" w:rsidRPr="00400B37">
        <w:t>Get conference schedule</w:t>
      </w:r>
    </w:p>
    <w:p w14:paraId="18160B6D" w14:textId="787A32C0" w:rsidR="006F3038" w:rsidRPr="006F3038" w:rsidRDefault="006F3038" w:rsidP="006F3038"/>
    <w:p w14:paraId="71653A32" w14:textId="3F2CFCD5" w:rsidR="00E60499" w:rsidRPr="006F3038" w:rsidRDefault="006F3038" w:rsidP="00E60499">
      <w:pPr>
        <w:rPr>
          <w:b/>
          <w:bCs/>
          <w:sz w:val="24"/>
          <w:szCs w:val="24"/>
        </w:rPr>
      </w:pPr>
      <w:r w:rsidRPr="006F3038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08E57DF4" wp14:editId="0AC307A2">
            <wp:simplePos x="0" y="0"/>
            <wp:positionH relativeFrom="page">
              <wp:align>center</wp:align>
            </wp:positionH>
            <wp:positionV relativeFrom="paragraph">
              <wp:posOffset>431800</wp:posOffset>
            </wp:positionV>
            <wp:extent cx="5499100" cy="2527300"/>
            <wp:effectExtent l="0" t="0" r="6350" b="6350"/>
            <wp:wrapTopAndBottom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r="10287" b="33345"/>
                    <a:stretch/>
                  </pic:blipFill>
                  <pic:spPr bwMode="auto">
                    <a:xfrm>
                      <a:off x="0" y="0"/>
                      <a:ext cx="5499100" cy="252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3038">
        <w:rPr>
          <w:b/>
          <w:bCs/>
          <w:sz w:val="24"/>
          <w:szCs w:val="24"/>
        </w:rPr>
        <w:t>after flittering:</w:t>
      </w:r>
    </w:p>
    <w:p w14:paraId="0BF263B1" w14:textId="55CCAE4B" w:rsidR="00400B37" w:rsidRDefault="00400B37" w:rsidP="00400B37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iscussion of the project contribution of each team member</w:t>
      </w:r>
    </w:p>
    <w:p w14:paraId="786370F5" w14:textId="77B32E74" w:rsidR="00400B37" w:rsidRPr="00400B37" w:rsidRDefault="00400B37" w:rsidP="00400B37"/>
    <w:sectPr w:rsidR="00400B37" w:rsidRPr="00400B37" w:rsidSect="002E5946">
      <w:footerReference w:type="even" r:id="rId18"/>
      <w:footerReference w:type="default" r:id="rId19"/>
      <w:footerReference w:type="first" r:id="rId20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06C8C" w14:textId="77777777" w:rsidR="00BF1D7F" w:rsidRDefault="00BF1D7F">
      <w:pPr>
        <w:spacing w:after="0" w:line="240" w:lineRule="auto"/>
      </w:pPr>
      <w:r>
        <w:separator/>
      </w:r>
    </w:p>
  </w:endnote>
  <w:endnote w:type="continuationSeparator" w:id="0">
    <w:p w14:paraId="468857AC" w14:textId="77777777" w:rsidR="00BF1D7F" w:rsidRDefault="00BF1D7F">
      <w:pPr>
        <w:spacing w:after="0" w:line="240" w:lineRule="auto"/>
      </w:pPr>
      <w:r>
        <w:continuationSeparator/>
      </w:r>
    </w:p>
  </w:endnote>
  <w:endnote w:type="continuationNotice" w:id="1">
    <w:p w14:paraId="28CC326F" w14:textId="77777777" w:rsidR="00BF1D7F" w:rsidRDefault="00BF1D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49978" w14:textId="77777777" w:rsidR="00BF1D7F" w:rsidRDefault="00BF1D7F">
      <w:pPr>
        <w:spacing w:after="0" w:line="240" w:lineRule="auto"/>
      </w:pPr>
      <w:r>
        <w:separator/>
      </w:r>
    </w:p>
  </w:footnote>
  <w:footnote w:type="continuationSeparator" w:id="0">
    <w:p w14:paraId="58906C39" w14:textId="77777777" w:rsidR="00BF1D7F" w:rsidRDefault="00BF1D7F">
      <w:pPr>
        <w:spacing w:after="0" w:line="240" w:lineRule="auto"/>
      </w:pPr>
      <w:r>
        <w:continuationSeparator/>
      </w:r>
    </w:p>
  </w:footnote>
  <w:footnote w:type="continuationNotice" w:id="1">
    <w:p w14:paraId="5D8C3943" w14:textId="77777777" w:rsidR="00BF1D7F" w:rsidRDefault="00BF1D7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5.6pt;height:15.6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1B1023"/>
    <w:multiLevelType w:val="multilevel"/>
    <w:tmpl w:val="9AB47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370229">
    <w:abstractNumId w:val="14"/>
  </w:num>
  <w:num w:numId="2" w16cid:durableId="794064136">
    <w:abstractNumId w:val="7"/>
  </w:num>
  <w:num w:numId="3" w16cid:durableId="2129083060">
    <w:abstractNumId w:val="19"/>
  </w:num>
  <w:num w:numId="4" w16cid:durableId="390228254">
    <w:abstractNumId w:val="6"/>
  </w:num>
  <w:num w:numId="5" w16cid:durableId="1007707963">
    <w:abstractNumId w:val="18"/>
  </w:num>
  <w:num w:numId="6" w16cid:durableId="986055615">
    <w:abstractNumId w:val="1"/>
  </w:num>
  <w:num w:numId="7" w16cid:durableId="256988656">
    <w:abstractNumId w:val="8"/>
  </w:num>
  <w:num w:numId="8" w16cid:durableId="1465393478">
    <w:abstractNumId w:val="17"/>
  </w:num>
  <w:num w:numId="9" w16cid:durableId="1512138706">
    <w:abstractNumId w:val="25"/>
  </w:num>
  <w:num w:numId="10" w16cid:durableId="402484078">
    <w:abstractNumId w:val="27"/>
  </w:num>
  <w:num w:numId="11" w16cid:durableId="1988901628">
    <w:abstractNumId w:val="9"/>
  </w:num>
  <w:num w:numId="12" w16cid:durableId="1825706250">
    <w:abstractNumId w:val="2"/>
  </w:num>
  <w:num w:numId="13" w16cid:durableId="1873423055">
    <w:abstractNumId w:val="11"/>
  </w:num>
  <w:num w:numId="14" w16cid:durableId="23024812">
    <w:abstractNumId w:val="4"/>
  </w:num>
  <w:num w:numId="15" w16cid:durableId="745035038">
    <w:abstractNumId w:val="21"/>
  </w:num>
  <w:num w:numId="16" w16cid:durableId="1864827555">
    <w:abstractNumId w:val="0"/>
  </w:num>
  <w:num w:numId="17" w16cid:durableId="12680831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66644346">
    <w:abstractNumId w:val="3"/>
  </w:num>
  <w:num w:numId="19" w16cid:durableId="1150749517">
    <w:abstractNumId w:val="5"/>
  </w:num>
  <w:num w:numId="20" w16cid:durableId="404226117">
    <w:abstractNumId w:val="22"/>
  </w:num>
  <w:num w:numId="21" w16cid:durableId="1978215410">
    <w:abstractNumId w:val="24"/>
  </w:num>
  <w:num w:numId="22" w16cid:durableId="420375566">
    <w:abstractNumId w:val="15"/>
  </w:num>
  <w:num w:numId="23" w16cid:durableId="2105834927">
    <w:abstractNumId w:val="26"/>
  </w:num>
  <w:num w:numId="24" w16cid:durableId="964192992">
    <w:abstractNumId w:val="16"/>
  </w:num>
  <w:num w:numId="25" w16cid:durableId="1616868650">
    <w:abstractNumId w:val="23"/>
  </w:num>
  <w:num w:numId="26" w16cid:durableId="2085492961">
    <w:abstractNumId w:val="20"/>
  </w:num>
  <w:num w:numId="27" w16cid:durableId="557857716">
    <w:abstractNumId w:val="17"/>
  </w:num>
  <w:num w:numId="28" w16cid:durableId="498621309">
    <w:abstractNumId w:val="17"/>
  </w:num>
  <w:num w:numId="29" w16cid:durableId="618537253">
    <w:abstractNumId w:val="17"/>
  </w:num>
  <w:num w:numId="30" w16cid:durableId="79570632">
    <w:abstractNumId w:val="17"/>
  </w:num>
  <w:num w:numId="31" w16cid:durableId="2115588765">
    <w:abstractNumId w:val="12"/>
  </w:num>
  <w:num w:numId="32" w16cid:durableId="1815295170">
    <w:abstractNumId w:val="17"/>
  </w:num>
  <w:num w:numId="33" w16cid:durableId="109714049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616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48E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89A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3038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5BA6"/>
    <w:rsid w:val="009324A8"/>
    <w:rsid w:val="0094208D"/>
    <w:rsid w:val="00952257"/>
    <w:rsid w:val="009543E6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0B59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1D7F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43F5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0499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8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Dalal Ali Ahmed Mansoor Nayem</cp:lastModifiedBy>
  <cp:revision>10</cp:revision>
  <cp:lastPrinted>2020-09-16T00:13:00Z</cp:lastPrinted>
  <dcterms:created xsi:type="dcterms:W3CDTF">2022-12-27T15:34:00Z</dcterms:created>
  <dcterms:modified xsi:type="dcterms:W3CDTF">2023-05-01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